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D4066" w:rsidRPr="00B85375" w:rsidRDefault="001D066D" w:rsidP="003D4066">
      <w:pPr>
        <w:jc w:val="center"/>
        <w:rPr>
          <w:sz w:val="24"/>
        </w:rPr>
      </w:pPr>
      <w:r>
        <w:rPr>
          <w:rFonts w:hint="eastAsia"/>
          <w:sz w:val="24"/>
        </w:rPr>
        <w:t>结核分枝杆菌</w:t>
      </w:r>
      <w:r w:rsidR="00206B94" w:rsidRPr="00B85375">
        <w:rPr>
          <w:rFonts w:hint="eastAsia"/>
          <w:sz w:val="24"/>
        </w:rPr>
        <w:t>耐药检测分析</w:t>
      </w:r>
      <w:r w:rsidR="00061F81" w:rsidRPr="00B85375">
        <w:rPr>
          <w:rFonts w:hint="eastAsia"/>
          <w:sz w:val="24"/>
        </w:rPr>
        <w:t>流程</w:t>
      </w:r>
      <w:r w:rsidR="00FE3326">
        <w:rPr>
          <w:rFonts w:hint="eastAsia"/>
          <w:sz w:val="24"/>
        </w:rPr>
        <w:t>可靠性</w:t>
      </w:r>
      <w:r w:rsidR="00061F81" w:rsidRPr="00B85375">
        <w:rPr>
          <w:rFonts w:hint="eastAsia"/>
          <w:sz w:val="24"/>
        </w:rPr>
        <w:t>测试方案</w:t>
      </w:r>
    </w:p>
    <w:p w:rsidR="00061F81" w:rsidRPr="00B85375" w:rsidRDefault="003D4066" w:rsidP="00061F81">
      <w:pPr>
        <w:pStyle w:val="a3"/>
        <w:numPr>
          <w:ilvl w:val="0"/>
          <w:numId w:val="1"/>
        </w:numPr>
        <w:ind w:firstLineChars="0"/>
        <w:rPr>
          <w:b/>
        </w:rPr>
      </w:pPr>
      <w:r w:rsidRPr="00B85375">
        <w:rPr>
          <w:rFonts w:hint="eastAsia"/>
          <w:b/>
          <w:sz w:val="22"/>
        </w:rPr>
        <w:t>项目简介</w:t>
      </w:r>
    </w:p>
    <w:p w:rsidR="00B610FB" w:rsidRPr="003C68FE" w:rsidRDefault="001D066D" w:rsidP="00457F19">
      <w:pPr>
        <w:ind w:firstLine="360"/>
      </w:pPr>
      <w:r>
        <w:rPr>
          <w:rFonts w:hint="eastAsia"/>
        </w:rPr>
        <w:t>结核分枝杆菌</w:t>
      </w:r>
      <w:r w:rsidR="00206B94">
        <w:rPr>
          <w:rFonts w:hint="eastAsia"/>
        </w:rPr>
        <w:t>耐药</w:t>
      </w:r>
      <w:r w:rsidR="00C92E56">
        <w:rPr>
          <w:rFonts w:hint="eastAsia"/>
        </w:rPr>
        <w:t>检测</w:t>
      </w:r>
      <w:r w:rsidR="00171E57">
        <w:rPr>
          <w:rFonts w:hint="eastAsia"/>
        </w:rPr>
        <w:t>技术</w:t>
      </w:r>
      <w:r w:rsidR="00C92E56">
        <w:rPr>
          <w:rFonts w:hint="eastAsia"/>
        </w:rPr>
        <w:t>是</w:t>
      </w:r>
      <w:r w:rsidR="00206B94">
        <w:rPr>
          <w:rFonts w:hint="eastAsia"/>
        </w:rPr>
        <w:t>利用二代测序技术对结核菌进行测序，</w:t>
      </w:r>
      <w:r w:rsidR="00171E57">
        <w:rPr>
          <w:rFonts w:hint="eastAsia"/>
        </w:rPr>
        <w:t>并对结核分枝杆菌样本中</w:t>
      </w:r>
      <w:r w:rsidR="00455F3B" w:rsidRPr="00455F3B">
        <w:rPr>
          <w:rFonts w:hint="eastAsia"/>
        </w:rPr>
        <w:t>多个基因、位点的耐药变异</w:t>
      </w:r>
      <w:r w:rsidR="00171E57">
        <w:rPr>
          <w:rFonts w:hint="eastAsia"/>
        </w:rPr>
        <w:t>的检测</w:t>
      </w:r>
      <w:r w:rsidR="00455F3B">
        <w:rPr>
          <w:rFonts w:hint="eastAsia"/>
        </w:rPr>
        <w:t>，现</w:t>
      </w:r>
      <w:r w:rsidR="00457F19">
        <w:rPr>
          <w:rFonts w:hint="eastAsia"/>
        </w:rPr>
        <w:t>需要对</w:t>
      </w:r>
      <w:r w:rsidR="00007520">
        <w:rPr>
          <w:rFonts w:hint="eastAsia"/>
        </w:rPr>
        <w:t>流程中结核分枝杆菌鉴定的结果</w:t>
      </w:r>
      <w:r w:rsidR="00457F19">
        <w:rPr>
          <w:rFonts w:hint="eastAsia"/>
        </w:rPr>
        <w:t>准确性进行评估。</w:t>
      </w:r>
    </w:p>
    <w:p w:rsidR="003D4066" w:rsidRPr="00B85375" w:rsidRDefault="00455F3B" w:rsidP="00061F81">
      <w:pPr>
        <w:pStyle w:val="a3"/>
        <w:numPr>
          <w:ilvl w:val="0"/>
          <w:numId w:val="1"/>
        </w:numPr>
        <w:ind w:firstLineChars="0"/>
        <w:rPr>
          <w:b/>
          <w:sz w:val="22"/>
        </w:rPr>
      </w:pPr>
      <w:r w:rsidRPr="00B85375">
        <w:rPr>
          <w:rFonts w:hint="eastAsia"/>
          <w:b/>
          <w:sz w:val="22"/>
        </w:rPr>
        <w:t>评估方法</w:t>
      </w:r>
    </w:p>
    <w:p w:rsidR="00457F19" w:rsidRPr="00457F19" w:rsidRDefault="00455F3B" w:rsidP="00455F3B">
      <w:pPr>
        <w:ind w:left="360"/>
      </w:pPr>
      <w:r>
        <w:rPr>
          <w:rFonts w:hint="eastAsia"/>
        </w:rPr>
        <w:t>使用模拟的样本</w:t>
      </w:r>
      <w:r w:rsidR="00007520">
        <w:rPr>
          <w:rFonts w:hint="eastAsia"/>
        </w:rPr>
        <w:t>，模拟出结核分枝杆菌（</w:t>
      </w:r>
      <w:r w:rsidR="00007520" w:rsidRPr="00061F81">
        <w:t>mycobacterium tuberculosis</w:t>
      </w:r>
      <w:r w:rsidR="00007520">
        <w:rPr>
          <w:rFonts w:hint="eastAsia"/>
        </w:rPr>
        <w:t>，</w:t>
      </w:r>
      <w:r w:rsidR="00EC7D52">
        <w:rPr>
          <w:rFonts w:hint="eastAsia"/>
        </w:rPr>
        <w:t>M</w:t>
      </w:r>
      <w:r w:rsidR="00007520">
        <w:rPr>
          <w:rFonts w:hint="eastAsia"/>
        </w:rPr>
        <w:t>TB）与非结核分枝杆菌（</w:t>
      </w:r>
      <w:proofErr w:type="spellStart"/>
      <w:r w:rsidR="00EC7D52" w:rsidRPr="00EC7D52">
        <w:t>Nontuberculosis</w:t>
      </w:r>
      <w:proofErr w:type="spellEnd"/>
      <w:r w:rsidR="00EC7D52" w:rsidRPr="00EC7D52">
        <w:t xml:space="preserve"> mycobacteria, NTM</w:t>
      </w:r>
      <w:r w:rsidR="00007520">
        <w:rPr>
          <w:rFonts w:hint="eastAsia"/>
        </w:rPr>
        <w:t>）</w:t>
      </w:r>
      <w:r>
        <w:rPr>
          <w:rFonts w:hint="eastAsia"/>
        </w:rPr>
        <w:t>的数据，进行多次重复测试，</w:t>
      </w:r>
      <w:r w:rsidR="00171E57">
        <w:rPr>
          <w:rFonts w:hint="eastAsia"/>
        </w:rPr>
        <w:t>最终得到测试结果</w:t>
      </w:r>
      <w:r>
        <w:rPr>
          <w:rFonts w:hint="eastAsia"/>
        </w:rPr>
        <w:t>。</w:t>
      </w:r>
    </w:p>
    <w:p w:rsidR="003D4066" w:rsidRPr="00B85375" w:rsidRDefault="003D4066" w:rsidP="00061F81">
      <w:pPr>
        <w:pStyle w:val="a3"/>
        <w:numPr>
          <w:ilvl w:val="0"/>
          <w:numId w:val="1"/>
        </w:numPr>
        <w:ind w:firstLineChars="0"/>
        <w:rPr>
          <w:b/>
          <w:sz w:val="22"/>
        </w:rPr>
      </w:pPr>
      <w:r w:rsidRPr="00B85375">
        <w:rPr>
          <w:rFonts w:hint="eastAsia"/>
          <w:b/>
          <w:sz w:val="22"/>
        </w:rPr>
        <w:t>测</w:t>
      </w:r>
      <w:r w:rsidR="00455F3B" w:rsidRPr="00B85375">
        <w:rPr>
          <w:rFonts w:hint="eastAsia"/>
          <w:b/>
          <w:sz w:val="22"/>
        </w:rPr>
        <w:t>试数据</w:t>
      </w:r>
    </w:p>
    <w:p w:rsidR="00061F81" w:rsidRDefault="00061F81" w:rsidP="00061F81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在NCBI上</w:t>
      </w:r>
      <w:r w:rsidR="00553C35">
        <w:rPr>
          <w:rFonts w:hint="eastAsia"/>
        </w:rPr>
        <w:t>搜索并</w:t>
      </w:r>
      <w:r w:rsidR="00007520">
        <w:rPr>
          <w:rFonts w:hint="eastAsia"/>
        </w:rPr>
        <w:t>下载</w:t>
      </w:r>
      <w:r w:rsidR="00EC7D52">
        <w:rPr>
          <w:rFonts w:hint="eastAsia"/>
        </w:rPr>
        <w:t>M</w:t>
      </w:r>
      <w:r w:rsidR="002E3B76">
        <w:rPr>
          <w:rFonts w:hint="eastAsia"/>
        </w:rPr>
        <w:t>TB</w:t>
      </w:r>
      <w:r w:rsidR="00007520">
        <w:rPr>
          <w:rFonts w:hint="eastAsia"/>
        </w:rPr>
        <w:t>与</w:t>
      </w:r>
      <w:r w:rsidR="002E3B76">
        <w:rPr>
          <w:rFonts w:hint="eastAsia"/>
        </w:rPr>
        <w:t>NTM</w:t>
      </w:r>
      <w:r w:rsidR="00007520">
        <w:rPr>
          <w:rFonts w:hint="eastAsia"/>
        </w:rPr>
        <w:t>全基因组</w:t>
      </w:r>
      <w:r w:rsidR="008676E8">
        <w:rPr>
          <w:rFonts w:hint="eastAsia"/>
        </w:rPr>
        <w:t>序列</w:t>
      </w:r>
      <w:r>
        <w:rPr>
          <w:rFonts w:hint="eastAsia"/>
        </w:rPr>
        <w:t>。</w:t>
      </w:r>
    </w:p>
    <w:p w:rsidR="00061F81" w:rsidRDefault="00061F81" w:rsidP="00061F81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将下载序列进行预处理</w:t>
      </w:r>
      <w:r w:rsidR="00553C35">
        <w:rPr>
          <w:rFonts w:hint="eastAsia"/>
        </w:rPr>
        <w:t>，将不符合条件的序列进行剔除，筛选条件如下</w:t>
      </w:r>
      <w:r w:rsidR="00B92F88">
        <w:rPr>
          <w:rFonts w:hint="eastAsia"/>
        </w:rPr>
        <w:t>：非全长序列</w:t>
      </w:r>
      <w:r w:rsidR="00553C35">
        <w:rPr>
          <w:rFonts w:hint="eastAsia"/>
        </w:rPr>
        <w:t>，非DNA序列，非</w:t>
      </w:r>
      <w:r w:rsidR="00EC7D52">
        <w:rPr>
          <w:rFonts w:hint="eastAsia"/>
        </w:rPr>
        <w:t>MTB</w:t>
      </w:r>
      <w:r w:rsidR="00F542CB">
        <w:rPr>
          <w:rFonts w:hint="eastAsia"/>
        </w:rPr>
        <w:t>或NTM</w:t>
      </w:r>
      <w:r w:rsidR="00553C35">
        <w:rPr>
          <w:rFonts w:hint="eastAsia"/>
        </w:rPr>
        <w:t>物种等</w:t>
      </w:r>
      <w:r>
        <w:rPr>
          <w:rFonts w:hint="eastAsia"/>
        </w:rPr>
        <w:t>。</w:t>
      </w:r>
    </w:p>
    <w:p w:rsidR="003D4066" w:rsidRPr="00B85375" w:rsidRDefault="00455F3B" w:rsidP="003D4066">
      <w:pPr>
        <w:pStyle w:val="a3"/>
        <w:numPr>
          <w:ilvl w:val="0"/>
          <w:numId w:val="1"/>
        </w:numPr>
        <w:ind w:firstLineChars="0"/>
        <w:rPr>
          <w:b/>
          <w:sz w:val="22"/>
        </w:rPr>
      </w:pPr>
      <w:r w:rsidRPr="00B85375">
        <w:rPr>
          <w:rFonts w:hint="eastAsia"/>
          <w:b/>
          <w:sz w:val="22"/>
        </w:rPr>
        <w:t>测试</w:t>
      </w:r>
      <w:r w:rsidR="003D4066" w:rsidRPr="00B85375">
        <w:rPr>
          <w:rFonts w:hint="eastAsia"/>
          <w:b/>
          <w:sz w:val="22"/>
        </w:rPr>
        <w:t>方法</w:t>
      </w:r>
    </w:p>
    <w:p w:rsidR="008A64EF" w:rsidRDefault="00061F81" w:rsidP="008A64EF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将</w:t>
      </w:r>
      <w:r w:rsidR="0044303D">
        <w:rPr>
          <w:rFonts w:hint="eastAsia"/>
        </w:rPr>
        <w:t>预处理后的序列</w:t>
      </w:r>
      <w:r w:rsidR="000D6532">
        <w:rPr>
          <w:rFonts w:hint="eastAsia"/>
        </w:rPr>
        <w:t>随机</w:t>
      </w:r>
      <w:r>
        <w:rPr>
          <w:rFonts w:hint="eastAsia"/>
        </w:rPr>
        <w:t>打断成fastq</w:t>
      </w:r>
      <w:r w:rsidR="00B92F88">
        <w:rPr>
          <w:rFonts w:hint="eastAsia"/>
        </w:rPr>
        <w:t>格式</w:t>
      </w:r>
      <w:r w:rsidR="00171E57">
        <w:rPr>
          <w:rFonts w:hint="eastAsia"/>
        </w:rPr>
        <w:t>。需要模拟两种平台的数据：BGISEQ-</w:t>
      </w:r>
      <w:r w:rsidR="00171E57">
        <w:t>500</w:t>
      </w:r>
      <w:r w:rsidR="00171E57">
        <w:rPr>
          <w:rFonts w:hint="eastAsia"/>
        </w:rPr>
        <w:t>数据为PE100，</w:t>
      </w:r>
      <w:r w:rsidR="00B000BB">
        <w:rPr>
          <w:rFonts w:hint="eastAsia"/>
        </w:rPr>
        <w:t>样本</w:t>
      </w:r>
      <w:r w:rsidR="00171E57">
        <w:rPr>
          <w:rFonts w:hint="eastAsia"/>
        </w:rPr>
        <w:t>的错误率为</w:t>
      </w:r>
      <w:r w:rsidR="00C006AC">
        <w:rPr>
          <w:rFonts w:hint="eastAsia"/>
        </w:rPr>
        <w:t>10%</w:t>
      </w:r>
      <w:r w:rsidR="000D6532">
        <w:rPr>
          <w:rFonts w:hint="eastAsia"/>
        </w:rPr>
        <w:t>，</w:t>
      </w:r>
      <w:r w:rsidR="00CA00DD">
        <w:t>B</w:t>
      </w:r>
      <w:r w:rsidR="000D6532">
        <w:rPr>
          <w:rFonts w:hint="eastAsia"/>
        </w:rPr>
        <w:t>GISEQ-50平台数据为SE50，</w:t>
      </w:r>
      <w:r w:rsidR="00B000BB">
        <w:rPr>
          <w:rFonts w:hint="eastAsia"/>
        </w:rPr>
        <w:t>样本错误率</w:t>
      </w:r>
      <w:r w:rsidR="008A64EF">
        <w:rPr>
          <w:rFonts w:hint="eastAsia"/>
        </w:rPr>
        <w:t>为</w:t>
      </w:r>
      <w:r w:rsidR="00C006AC">
        <w:t>10</w:t>
      </w:r>
      <w:r w:rsidR="000D6532">
        <w:rPr>
          <w:rFonts w:hint="eastAsia"/>
        </w:rPr>
        <w:t>%。</w:t>
      </w:r>
      <w:r w:rsidR="00B92F88">
        <w:rPr>
          <w:rFonts w:hint="eastAsia"/>
        </w:rPr>
        <w:t>每个</w:t>
      </w:r>
      <w:proofErr w:type="spellStart"/>
      <w:r w:rsidR="00B92F88">
        <w:rPr>
          <w:rFonts w:hint="eastAsia"/>
        </w:rPr>
        <w:t>fastq</w:t>
      </w:r>
      <w:proofErr w:type="spellEnd"/>
      <w:r w:rsidR="00B92F88">
        <w:rPr>
          <w:rFonts w:hint="eastAsia"/>
        </w:rPr>
        <w:t>数据量为1G。</w:t>
      </w:r>
    </w:p>
    <w:p w:rsidR="008A64EF" w:rsidRDefault="00B92F88" w:rsidP="008A64EF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打断后的样本分为</w:t>
      </w:r>
      <w:r w:rsidR="002E3B76">
        <w:rPr>
          <w:rFonts w:hint="eastAsia"/>
        </w:rPr>
        <w:t>纯</w:t>
      </w:r>
      <w:r w:rsidR="00EC7D52">
        <w:rPr>
          <w:rFonts w:hint="eastAsia"/>
        </w:rPr>
        <w:t>M</w:t>
      </w:r>
      <w:r w:rsidR="002E3B76">
        <w:rPr>
          <w:rFonts w:hint="eastAsia"/>
        </w:rPr>
        <w:t>TB样本</w:t>
      </w:r>
      <w:r w:rsidR="00EC7D52">
        <w:rPr>
          <w:rFonts w:hint="eastAsia"/>
        </w:rPr>
        <w:t>（</w:t>
      </w:r>
      <w:r w:rsidR="008A64EF">
        <w:rPr>
          <w:rFonts w:hint="eastAsia"/>
        </w:rPr>
        <w:t>174</w:t>
      </w:r>
      <w:r w:rsidR="00EC7D52">
        <w:rPr>
          <w:rFonts w:hint="eastAsia"/>
        </w:rPr>
        <w:t>份）</w:t>
      </w:r>
      <w:r>
        <w:rPr>
          <w:rFonts w:hint="eastAsia"/>
        </w:rPr>
        <w:t>，纯NTM</w:t>
      </w:r>
      <w:r w:rsidR="002E3B76">
        <w:rPr>
          <w:rFonts w:hint="eastAsia"/>
        </w:rPr>
        <w:t>样本</w:t>
      </w:r>
      <w:r w:rsidR="00EC7D52">
        <w:rPr>
          <w:rFonts w:hint="eastAsia"/>
        </w:rPr>
        <w:t>（</w:t>
      </w:r>
      <w:r w:rsidR="008A64EF">
        <w:rPr>
          <w:rFonts w:hint="eastAsia"/>
        </w:rPr>
        <w:t>17</w:t>
      </w:r>
      <w:r w:rsidR="00EC7D52">
        <w:rPr>
          <w:rFonts w:hint="eastAsia"/>
        </w:rPr>
        <w:t>份）</w:t>
      </w:r>
      <w:r>
        <w:rPr>
          <w:rFonts w:hint="eastAsia"/>
        </w:rPr>
        <w:t>和</w:t>
      </w:r>
      <w:r w:rsidR="00EC7D52">
        <w:rPr>
          <w:rFonts w:hint="eastAsia"/>
        </w:rPr>
        <w:t>M</w:t>
      </w:r>
      <w:r w:rsidR="002E3B76">
        <w:rPr>
          <w:rFonts w:hint="eastAsia"/>
        </w:rPr>
        <w:t>TB</w:t>
      </w:r>
      <w:r>
        <w:rPr>
          <w:rFonts w:hint="eastAsia"/>
        </w:rPr>
        <w:t>与NTM混合样本</w:t>
      </w:r>
      <w:r w:rsidR="00171E57">
        <w:rPr>
          <w:rFonts w:hint="eastAsia"/>
        </w:rPr>
        <w:t>大</w:t>
      </w:r>
      <w:r>
        <w:rPr>
          <w:rFonts w:hint="eastAsia"/>
        </w:rPr>
        <w:t>类，</w:t>
      </w:r>
      <w:r w:rsidR="008A64EF">
        <w:rPr>
          <w:rFonts w:hint="eastAsia"/>
        </w:rPr>
        <w:t>MTB</w:t>
      </w:r>
      <w:r w:rsidR="006A6D3F">
        <w:rPr>
          <w:rFonts w:hint="eastAsia"/>
        </w:rPr>
        <w:t>样本与</w:t>
      </w:r>
      <w:r w:rsidR="008A64EF">
        <w:rPr>
          <w:rFonts w:hint="eastAsia"/>
        </w:rPr>
        <w:t>NTM</w:t>
      </w:r>
      <w:r w:rsidR="009E13F0">
        <w:rPr>
          <w:rFonts w:hint="eastAsia"/>
        </w:rPr>
        <w:t>样本见附录</w:t>
      </w:r>
      <w:proofErr w:type="gramStart"/>
      <w:r w:rsidR="009E13F0">
        <w:rPr>
          <w:rFonts w:hint="eastAsia"/>
        </w:rPr>
        <w:t>一</w:t>
      </w:r>
      <w:proofErr w:type="gramEnd"/>
      <w:r w:rsidR="009E13F0">
        <w:rPr>
          <w:rFonts w:hint="eastAsia"/>
        </w:rPr>
        <w:t>及附录二，混合样本方案如下：</w:t>
      </w:r>
    </w:p>
    <w:tbl>
      <w:tblPr>
        <w:tblW w:w="5300" w:type="dxa"/>
        <w:tblInd w:w="2095" w:type="dxa"/>
        <w:tblLook w:val="04A0" w:firstRow="1" w:lastRow="0" w:firstColumn="1" w:lastColumn="0" w:noHBand="0" w:noVBand="1"/>
      </w:tblPr>
      <w:tblGrid>
        <w:gridCol w:w="1815"/>
        <w:gridCol w:w="1721"/>
        <w:gridCol w:w="1764"/>
      </w:tblGrid>
      <w:tr w:rsidR="008A64EF" w:rsidRPr="008A64EF" w:rsidTr="008A64EF">
        <w:trPr>
          <w:trHeight w:val="285"/>
        </w:trPr>
        <w:tc>
          <w:tcPr>
            <w:tcW w:w="53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混合样本</w:t>
            </w:r>
          </w:p>
        </w:tc>
      </w:tr>
      <w:tr w:rsidR="008A64EF" w:rsidRPr="008A64EF" w:rsidTr="008A64EF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样本混合方案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6A6D3F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MTB_5 </w:t>
            </w:r>
            <w:proofErr w:type="gramStart"/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eads(</w:t>
            </w:r>
            <w:proofErr w:type="gramEnd"/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%)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6A6D3F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NTM_5 </w:t>
            </w:r>
            <w:proofErr w:type="gramStart"/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eads(</w:t>
            </w:r>
            <w:proofErr w:type="gramEnd"/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%)</w:t>
            </w:r>
          </w:p>
        </w:tc>
      </w:tr>
      <w:tr w:rsidR="006A6D3F" w:rsidRPr="008A64EF" w:rsidTr="008A64EF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9</w:t>
            </w:r>
          </w:p>
        </w:tc>
      </w:tr>
      <w:tr w:rsidR="006A6D3F" w:rsidRPr="008A64EF" w:rsidTr="008A64EF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5</w:t>
            </w:r>
          </w:p>
        </w:tc>
      </w:tr>
      <w:tr w:rsidR="006A6D3F" w:rsidRPr="008A64EF" w:rsidTr="008A64EF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0</w:t>
            </w:r>
          </w:p>
        </w:tc>
      </w:tr>
      <w:tr w:rsidR="006A6D3F" w:rsidRPr="008A64EF" w:rsidTr="008A64EF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5</w:t>
            </w:r>
          </w:p>
        </w:tc>
      </w:tr>
      <w:tr w:rsidR="006A6D3F" w:rsidRPr="008A64EF" w:rsidTr="008A64EF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0</w:t>
            </w:r>
          </w:p>
        </w:tc>
      </w:tr>
      <w:tr w:rsidR="006A6D3F" w:rsidRPr="008A64EF" w:rsidTr="008A64EF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5</w:t>
            </w:r>
          </w:p>
        </w:tc>
      </w:tr>
      <w:tr w:rsidR="006A6D3F" w:rsidRPr="008A64EF" w:rsidTr="008A64EF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0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0</w:t>
            </w:r>
          </w:p>
        </w:tc>
      </w:tr>
      <w:tr w:rsidR="006A6D3F" w:rsidRPr="008A64EF" w:rsidTr="008A64EF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5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5</w:t>
            </w:r>
          </w:p>
        </w:tc>
      </w:tr>
      <w:tr w:rsidR="006A6D3F" w:rsidRPr="008A64EF" w:rsidTr="008A64EF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0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0</w:t>
            </w:r>
          </w:p>
        </w:tc>
      </w:tr>
      <w:tr w:rsidR="006A6D3F" w:rsidRPr="008A64EF" w:rsidTr="008A64EF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5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5</w:t>
            </w:r>
          </w:p>
        </w:tc>
      </w:tr>
      <w:tr w:rsidR="006A6D3F" w:rsidRPr="008A64EF" w:rsidTr="008A64EF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0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0</w:t>
            </w:r>
          </w:p>
        </w:tc>
      </w:tr>
      <w:tr w:rsidR="006A6D3F" w:rsidRPr="008A64EF" w:rsidTr="008A64EF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5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5</w:t>
            </w:r>
          </w:p>
        </w:tc>
      </w:tr>
      <w:tr w:rsidR="006A6D3F" w:rsidRPr="008A64EF" w:rsidTr="008A64EF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0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0</w:t>
            </w:r>
          </w:p>
        </w:tc>
      </w:tr>
      <w:tr w:rsidR="006A6D3F" w:rsidRPr="008A64EF" w:rsidTr="008A64EF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5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5</w:t>
            </w:r>
          </w:p>
        </w:tc>
      </w:tr>
      <w:tr w:rsidR="006A6D3F" w:rsidRPr="008A64EF" w:rsidTr="008A64EF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0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0</w:t>
            </w:r>
          </w:p>
        </w:tc>
      </w:tr>
      <w:tr w:rsidR="006A6D3F" w:rsidRPr="008A64EF" w:rsidTr="008A64EF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5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</w:t>
            </w:r>
          </w:p>
        </w:tc>
      </w:tr>
      <w:tr w:rsidR="006A6D3F" w:rsidRPr="008A64EF" w:rsidTr="008A64EF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0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</w:t>
            </w:r>
          </w:p>
        </w:tc>
      </w:tr>
      <w:tr w:rsidR="006A6D3F" w:rsidRPr="008A64EF" w:rsidTr="008A64EF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5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</w:t>
            </w:r>
          </w:p>
        </w:tc>
      </w:tr>
      <w:tr w:rsidR="006A6D3F" w:rsidRPr="008A64EF" w:rsidTr="006A6D3F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0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</w:t>
            </w:r>
          </w:p>
        </w:tc>
      </w:tr>
      <w:tr w:rsidR="006A6D3F" w:rsidRPr="008A64EF" w:rsidTr="006A6D3F">
        <w:trPr>
          <w:trHeight w:val="285"/>
        </w:trPr>
        <w:tc>
          <w:tcPr>
            <w:tcW w:w="1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5</w:t>
            </w:r>
          </w:p>
        </w:tc>
        <w:tc>
          <w:tcPr>
            <w:tcW w:w="17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</w:t>
            </w:r>
          </w:p>
        </w:tc>
      </w:tr>
      <w:tr w:rsidR="006A6D3F" w:rsidRPr="008A64EF" w:rsidTr="006A6D3F">
        <w:trPr>
          <w:trHeight w:val="285"/>
        </w:trPr>
        <w:tc>
          <w:tcPr>
            <w:tcW w:w="1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9</w:t>
            </w:r>
          </w:p>
        </w:tc>
        <w:tc>
          <w:tcPr>
            <w:tcW w:w="17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</w:tr>
    </w:tbl>
    <w:p w:rsidR="006A6D3F" w:rsidRDefault="006A6D3F" w:rsidP="006A6D3F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交叉反应测试：</w:t>
      </w:r>
      <w:r w:rsidR="002771EF">
        <w:rPr>
          <w:rFonts w:hint="eastAsia"/>
        </w:rPr>
        <w:t>使用</w:t>
      </w:r>
      <w:r w:rsidR="00D61A9A">
        <w:t>交叉反应的</w:t>
      </w:r>
      <w:r w:rsidR="00D61A9A">
        <w:rPr>
          <w:rFonts w:hint="eastAsia"/>
        </w:rPr>
        <w:t>病原体</w:t>
      </w:r>
      <w:bookmarkStart w:id="0" w:name="_GoBack"/>
      <w:bookmarkEnd w:id="0"/>
      <w:r w:rsidRPr="006A6D3F">
        <w:t>ref，按10:90的比例分别与</w:t>
      </w:r>
      <w:proofErr w:type="gramStart"/>
      <w:r w:rsidRPr="006A6D3F">
        <w:t>上述纯菌样品</w:t>
      </w:r>
      <w:proofErr w:type="gramEnd"/>
      <w:r w:rsidRPr="006A6D3F">
        <w:t>，</w:t>
      </w:r>
      <w:r w:rsidRPr="006A6D3F">
        <w:lastRenderedPageBreak/>
        <w:t>混合感染样品再次混合，进行鉴定分析</w:t>
      </w:r>
      <w:r>
        <w:rPr>
          <w:rFonts w:hint="eastAsia"/>
        </w:rPr>
        <w:t>。</w:t>
      </w:r>
    </w:p>
    <w:p w:rsidR="00455F3B" w:rsidRDefault="006A6D3F" w:rsidP="006A6D3F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得到两个平台下的模拟样本</w:t>
      </w:r>
      <w:r w:rsidR="0044303D">
        <w:rPr>
          <w:rFonts w:hint="eastAsia"/>
        </w:rPr>
        <w:t>，</w:t>
      </w:r>
      <w:r w:rsidR="00455F3B">
        <w:rPr>
          <w:rFonts w:hint="eastAsia"/>
        </w:rPr>
        <w:t>通过流程</w:t>
      </w:r>
      <w:r w:rsidR="00246083">
        <w:rPr>
          <w:rFonts w:hint="eastAsia"/>
        </w:rPr>
        <w:t>中比对模块</w:t>
      </w:r>
      <w:r w:rsidR="00455F3B">
        <w:rPr>
          <w:rFonts w:hint="eastAsia"/>
        </w:rPr>
        <w:t>进行数据分析，</w:t>
      </w:r>
      <w:r w:rsidR="00007520">
        <w:rPr>
          <w:rFonts w:hint="eastAsia"/>
        </w:rPr>
        <w:t>鉴定是否为</w:t>
      </w:r>
      <w:r w:rsidR="00EC7D52">
        <w:rPr>
          <w:rFonts w:hint="eastAsia"/>
        </w:rPr>
        <w:t>M</w:t>
      </w:r>
      <w:r w:rsidR="00007520">
        <w:rPr>
          <w:rFonts w:hint="eastAsia"/>
        </w:rPr>
        <w:t>TB样本</w:t>
      </w:r>
      <w:r w:rsidR="00246083">
        <w:rPr>
          <w:rFonts w:hint="eastAsia"/>
        </w:rPr>
        <w:t>（</w:t>
      </w:r>
      <w:r w:rsidR="00F542CB">
        <w:rPr>
          <w:rFonts w:hint="eastAsia"/>
        </w:rPr>
        <w:t>比对上的</w:t>
      </w:r>
      <w:proofErr w:type="spellStart"/>
      <w:r w:rsidR="00F542CB">
        <w:rPr>
          <w:rFonts w:hint="eastAsia"/>
        </w:rPr>
        <w:t>uniq</w:t>
      </w:r>
      <w:proofErr w:type="spellEnd"/>
      <w:r w:rsidR="00F542CB">
        <w:t xml:space="preserve"> </w:t>
      </w:r>
      <w:r w:rsidR="00E527ED">
        <w:rPr>
          <w:rFonts w:hint="eastAsia"/>
        </w:rPr>
        <w:t>reads数</w:t>
      </w:r>
      <w:r w:rsidR="00F542CB">
        <w:rPr>
          <w:rFonts w:hint="eastAsia"/>
        </w:rPr>
        <w:t>比例</w:t>
      </w:r>
      <w:r w:rsidR="00246083">
        <w:rPr>
          <w:rFonts w:hint="eastAsia"/>
        </w:rPr>
        <w:t>与真实比例的误差为</w:t>
      </w:r>
      <w:r w:rsidR="00246083">
        <w:rPr>
          <w:rFonts w:eastAsiaTheme="minorHAnsi"/>
        </w:rPr>
        <w:t>±</w:t>
      </w:r>
      <w:r w:rsidR="00246083">
        <w:rPr>
          <w:rFonts w:hint="eastAsia"/>
        </w:rPr>
        <w:t>5%</w:t>
      </w:r>
      <w:r w:rsidR="00171E57">
        <w:rPr>
          <w:rFonts w:hint="eastAsia"/>
        </w:rPr>
        <w:t>则为有效</w:t>
      </w:r>
      <w:r w:rsidR="00246083">
        <w:rPr>
          <w:rFonts w:hint="eastAsia"/>
        </w:rPr>
        <w:t>）</w:t>
      </w:r>
      <w:r w:rsidR="00007520">
        <w:rPr>
          <w:rFonts w:hint="eastAsia"/>
        </w:rPr>
        <w:t>，得到实际鉴定</w:t>
      </w:r>
      <w:r w:rsidR="00455F3B">
        <w:rPr>
          <w:rFonts w:hint="eastAsia"/>
        </w:rPr>
        <w:t>的结果</w:t>
      </w:r>
      <w:r w:rsidR="00007520">
        <w:rPr>
          <w:rFonts w:hint="eastAsia"/>
        </w:rPr>
        <w:t>。</w:t>
      </w:r>
    </w:p>
    <w:p w:rsidR="00061F81" w:rsidRPr="00B85375" w:rsidRDefault="00455F3B" w:rsidP="00061F81">
      <w:pPr>
        <w:pStyle w:val="a3"/>
        <w:numPr>
          <w:ilvl w:val="0"/>
          <w:numId w:val="1"/>
        </w:numPr>
        <w:ind w:firstLineChars="0"/>
        <w:rPr>
          <w:b/>
          <w:sz w:val="22"/>
        </w:rPr>
      </w:pPr>
      <w:r w:rsidRPr="00B85375">
        <w:rPr>
          <w:rFonts w:hint="eastAsia"/>
          <w:b/>
          <w:sz w:val="22"/>
        </w:rPr>
        <w:t>评估方法</w:t>
      </w:r>
    </w:p>
    <w:p w:rsidR="00C006AC" w:rsidRDefault="00007520" w:rsidP="00C006AC">
      <w:pPr>
        <w:ind w:left="360"/>
      </w:pPr>
      <w:r>
        <w:rPr>
          <w:rFonts w:hint="eastAsia"/>
        </w:rPr>
        <w:t>评估</w:t>
      </w:r>
      <w:r w:rsidR="00C006AC">
        <w:rPr>
          <w:rFonts w:hint="eastAsia"/>
        </w:rPr>
        <w:t>两个平台下</w:t>
      </w:r>
      <w:r>
        <w:rPr>
          <w:rFonts w:hint="eastAsia"/>
        </w:rPr>
        <w:t>本次鉴定</w:t>
      </w:r>
      <w:r w:rsidR="00D51D4E">
        <w:rPr>
          <w:rFonts w:hint="eastAsia"/>
        </w:rPr>
        <w:t>结果的</w:t>
      </w:r>
      <w:r w:rsidR="00B14800">
        <w:rPr>
          <w:rFonts w:hint="eastAsia"/>
        </w:rPr>
        <w:t>敏感性(</w:t>
      </w:r>
      <w:r w:rsidR="00B14800">
        <w:t>S</w:t>
      </w:r>
      <w:r w:rsidR="00B14800">
        <w:rPr>
          <w:rFonts w:hint="eastAsia"/>
        </w:rPr>
        <w:t>n</w:t>
      </w:r>
      <w:r w:rsidR="00B14800">
        <w:t>)</w:t>
      </w:r>
      <w:r w:rsidR="00B14800">
        <w:rPr>
          <w:rFonts w:hint="eastAsia"/>
        </w:rPr>
        <w:t>、特异性(</w:t>
      </w:r>
      <w:proofErr w:type="spellStart"/>
      <w:r w:rsidR="00B14800">
        <w:t>S</w:t>
      </w:r>
      <w:r w:rsidR="00B14800">
        <w:rPr>
          <w:rFonts w:hint="eastAsia"/>
        </w:rPr>
        <w:t>p</w:t>
      </w:r>
      <w:proofErr w:type="spellEnd"/>
      <w:r w:rsidR="00B14800">
        <w:t>)</w:t>
      </w:r>
      <w:r w:rsidR="00B14800">
        <w:rPr>
          <w:rFonts w:hint="eastAsia"/>
        </w:rPr>
        <w:t>、准确性（</w:t>
      </w:r>
      <w:proofErr w:type="spellStart"/>
      <w:r w:rsidR="00B14800">
        <w:rPr>
          <w:rFonts w:hint="eastAsia"/>
        </w:rPr>
        <w:t>Acc</w:t>
      </w:r>
      <w:proofErr w:type="spellEnd"/>
      <w:r w:rsidR="00B14800">
        <w:rPr>
          <w:rFonts w:hint="eastAsia"/>
        </w:rPr>
        <w:t>）和马修斯相关系数(</w:t>
      </w:r>
      <w:r w:rsidR="00B14800">
        <w:t>MCC)</w:t>
      </w:r>
      <w:r w:rsidR="00B14800">
        <w:rPr>
          <w:rFonts w:hint="eastAsia"/>
        </w:rPr>
        <w:t>,统计方式见下方计算公式。</w:t>
      </w:r>
    </w:p>
    <w:p w:rsidR="00CA00DD" w:rsidRPr="00CA00DD" w:rsidRDefault="00CA00DD" w:rsidP="00CA00DD">
      <w:r>
        <w:rPr>
          <w:noProof/>
        </w:rPr>
        <w:drawing>
          <wp:inline distT="0" distB="0" distL="0" distR="0" wp14:anchorId="45751C32" wp14:editId="2B470770">
            <wp:extent cx="5274310" cy="2066290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66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6D3F" w:rsidRDefault="006A6D3F" w:rsidP="006A6D3F">
      <w:r>
        <w:rPr>
          <w:rFonts w:hint="eastAsia"/>
        </w:rPr>
        <w:t>将</w:t>
      </w:r>
      <w:r>
        <w:t>检测结果</w:t>
      </w:r>
      <w:r>
        <w:rPr>
          <w:rFonts w:hint="eastAsia"/>
        </w:rPr>
        <w:t>绘制</w:t>
      </w:r>
      <w:r>
        <w:t>ROC曲线，选择检测灵敏度和特异性最佳的cutoff值；</w:t>
      </w:r>
    </w:p>
    <w:p w:rsidR="00C006AC" w:rsidRDefault="006A6D3F" w:rsidP="006A6D3F">
      <w:r>
        <w:rPr>
          <w:rFonts w:hint="eastAsia"/>
        </w:rPr>
        <w:t>将交叉反应样品</w:t>
      </w:r>
      <w:proofErr w:type="gramStart"/>
      <w:r>
        <w:rPr>
          <w:rFonts w:hint="eastAsia"/>
        </w:rPr>
        <w:t>与纯菌样品</w:t>
      </w:r>
      <w:proofErr w:type="gramEnd"/>
      <w:r>
        <w:rPr>
          <w:rFonts w:hint="eastAsia"/>
        </w:rPr>
        <w:t>和混合感染样品的结果进行比较，确定干扰菌种的影响，要求鉴定结果一致；</w:t>
      </w:r>
    </w:p>
    <w:p w:rsidR="006A6D3F" w:rsidRDefault="006A6D3F" w:rsidP="006A6D3F"/>
    <w:p w:rsidR="006A6D3F" w:rsidRDefault="006A6D3F" w:rsidP="006A6D3F"/>
    <w:p w:rsidR="006A6D3F" w:rsidRDefault="006A6D3F" w:rsidP="006A6D3F">
      <w:pPr>
        <w:rPr>
          <w:rFonts w:hint="eastAsia"/>
        </w:rPr>
      </w:pPr>
    </w:p>
    <w:p w:rsidR="008A64EF" w:rsidRPr="006A6D3F" w:rsidRDefault="008A64EF" w:rsidP="00EC7D52">
      <w:pPr>
        <w:rPr>
          <w:b/>
        </w:rPr>
      </w:pPr>
      <w:r w:rsidRPr="006A6D3F">
        <w:rPr>
          <w:rFonts w:hint="eastAsia"/>
          <w:b/>
        </w:rPr>
        <w:t>附录</w:t>
      </w:r>
      <w:proofErr w:type="gramStart"/>
      <w:r w:rsidRPr="006A6D3F">
        <w:rPr>
          <w:rFonts w:hint="eastAsia"/>
          <w:b/>
        </w:rPr>
        <w:t>一</w:t>
      </w:r>
      <w:proofErr w:type="gramEnd"/>
      <w:r w:rsidRPr="006A6D3F">
        <w:rPr>
          <w:rFonts w:hint="eastAsia"/>
          <w:b/>
        </w:rPr>
        <w:t>：</w:t>
      </w:r>
    </w:p>
    <w:tbl>
      <w:tblPr>
        <w:tblW w:w="8296" w:type="dxa"/>
        <w:tblLook w:val="04A0" w:firstRow="1" w:lastRow="0" w:firstColumn="1" w:lastColumn="0" w:noHBand="0" w:noVBand="1"/>
      </w:tblPr>
      <w:tblGrid>
        <w:gridCol w:w="1129"/>
        <w:gridCol w:w="7167"/>
      </w:tblGrid>
      <w:tr w:rsidR="008A64EF" w:rsidRPr="008A64EF" w:rsidTr="008A64EF">
        <w:trPr>
          <w:trHeight w:val="285"/>
        </w:trPr>
        <w:tc>
          <w:tcPr>
            <w:tcW w:w="8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纯TB样本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样本编号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纯MTB样本（174）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 xml:space="preserve">&gt;NC_002945.4 Mycobacterium </w:t>
            </w:r>
            <w:proofErr w:type="spellStart"/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bovis</w:t>
            </w:r>
            <w:proofErr w:type="spellEnd"/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 xml:space="preserve"> AF2122/97 genome assembly, chromosome: Mycobacterium_bovis_AF2122/97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 xml:space="preserve">&gt;NC_003888.3 Streptomyces </w:t>
            </w:r>
            <w:proofErr w:type="spellStart"/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coelicolor</w:t>
            </w:r>
            <w:proofErr w:type="spellEnd"/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 xml:space="preserve"> A3(2)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C_000962.3 Mycobacterium tuberculosis H37Rv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AP018035.1 Mycobacterium tuberculosis DNA, complete genome, strain: HN-321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AP018034.1 Mycobacterium tuberculosis DNA, complete genome, strain: HN-205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AP018036.1 Mycobacterium tuberculosis DNA, complete genome, strain: HN-506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AP018033.1 Mycobacterium tuberculosis DNA, complete genome, strain: HN-024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0381.2 Mycobacterium tuberculosis strain MTB1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2014.1 Mycobacterium tuberculosis strain MTB2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7920.1 Mycobacterium tuberculosis strain TB282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lastRenderedPageBreak/>
              <w:t>MTB_1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2506.2 Mycobacterium tuberculosis strain SCAID 187.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07809.1 Mycobacterium tuberculosis strain KIT87190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600.1 Mycobacterium tuberculosis strain 77-11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599.1 Mycobacterium tuberculosis strain GG-45-11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602.1 Mycobacterium tuberculosis strain GG-109-1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606.1 Mycobacterium tuberculosis strain GG-137-1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596.1 Mycobacterium tuberculosis strain GG-27-11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603.1 Mycobacterium tuberculosis strain GG-121-1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607.1 Mycobacterium tuberculosis strain GG-186-1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2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598.1 Mycobacterium tuberculosis strain GG-37-11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2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608.1 Mycobacterium tuberculosis strain GG-229-1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2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605.1 Mycobacterium tuberculosis strain GG-134-11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2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595.1 Mycobacterium tuberculosis strain GG-20-11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2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593.1 Mycobacterium tuberculosis strain GG-111-1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2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604.1 Mycobacterium tuberculosis strain GG-129-11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2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594.1 Mycobacterium tuberculosis strain GG-5-1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2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601.1 Mycobacterium tuberculosis strain GG-90-1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2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597.1 Mycobacterium tuberculosis strain 36-11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2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31.1 Mycobacterium tuberculosis strain TBDM1506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3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36.1 Mycobacterium tuberculosis strain TBDM2699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3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26.1 Mycobacterium tuberculosis strain MDRMA1565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3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21.1 Mycobacterium tuberculosis strain LN290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lastRenderedPageBreak/>
              <w:t>MTB_3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16.1 Mycobacterium tuberculosis strain LN3668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3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11.1 Mycobacterium tuberculosis strain LN763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3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10.1 Mycobacterium tuberculosis strain LN317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3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06.1 Mycobacterium tuberculosis strain LE103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3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05.1 Mycobacterium tuberculosis strain LE79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3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01.1 Mycobacterium tuberculosis strain CSV9577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3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00.1 Mycobacterium tuberculosis strain CSV3611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4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96.1 Mycobacterium tuberculosis strain SLM063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4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95.1 Mycobacterium tuberculosis strain SLM06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4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90.1 Mycobacterium tuberculosis strain TBV5362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4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85.1 Mycobacterium tuberculosis strain MDRDM1098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4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39.1 Mycobacterium tuberculosis strain TBV4768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4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80.1 Mycobacterium tuberculosis strain LN18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4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38.1 Mycobacterium tuberculosis strain TBV4766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4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75.1 Mycobacterium tuberculosis strain CSV5769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4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34.1 Mycobacterium tuberculosis strain TBDM2487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4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33.1 Mycobacterium tuberculosis strain TBDM2444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5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29.1 Mycobacterium tuberculosis strain MDRMA226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5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28.1 Mycobacterium tuberculosis strain MDRMA2082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5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23.1 Mycobacterium tuberculosis strain MDRMA203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5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18.1 Mycobacterium tuberculosis strain LN3695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5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37.1 Mycobacterium tuberculosis strain TBDM2717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lastRenderedPageBreak/>
              <w:t>MTB_5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13.1 Mycobacterium tuberculosis strain LN3584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5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08.1 Mycobacterium tuberculosis strain LE41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5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32.1 Mycobacterium tuberculosis strain TBDM2189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5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03.1 Mycobacterium tuberculosis strain LE63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5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27.1 Mycobacterium tuberculosis strain MDRMA2019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6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98.1 Mycobacterium tuberculosis strain SLM10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6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22.1 Mycobacterium tuberculosis strain MDRDM827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6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93.1 Mycobacterium tuberculosis strain SLM04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6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17.1 Mycobacterium tuberculosis strain LN3672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6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88.1 Mycobacterium tuberculosis strain TBDM425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6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12.1 Mycobacterium tuberculosis strain LN2978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6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83.1 Mycobacterium tuberculosis strain MDRDM26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6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07.1 Mycobacterium tuberculosis strain LE371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6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78.1 Mycobacterium tuberculosis strain LE486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6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02.1 Mycobacterium tuberculosis strain LE13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7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77.1 Mycobacterium tuberculosis strain CSV11678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7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97.1 Mycobacterium tuberculosis strain SLM088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7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73.1 Mycobacterium tuberculosis strain CSV4519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7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92.1 Mycobacterium tuberculosis strain SLM036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7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91.1 Mycobacterium tuberculosis strain TBV5365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7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87.1 Mycobacterium tuberculosis strain ME1473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7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86.1 Mycobacterium tuberculosis strain MDRMA2491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lastRenderedPageBreak/>
              <w:t>MTB_7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82.1 Mycobacterium tuberculosis strain LN3756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7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81.1 Mycobacterium tuberculosis strain LN2358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7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76.1 Mycobacterium tuberculosis strain CSV10399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8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40.1 Mycobacterium tuberculosis strain TBV4952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8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35.1 Mycobacterium tuberculosis strain TBDM2489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8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30.1 Mycobacterium tuberculosis strain MDRMA2441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8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09.1 Mycobacterium tuberculosis strain LN55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8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25.1 Mycobacterium tuberculosis strain MDRMA863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8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04.1 Mycobacterium tuberculosis strain LE76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8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99.1 Mycobacterium tuberculosis strain CSV383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8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24.1 Mycobacterium tuberculosis strain MDRMA701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8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20.1 Mycobacterium tuberculosis strain LN1856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8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94.1 Mycobacterium tuberculosis strain SLM056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9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19.1 Mycobacterium tuberculosis strain LN110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9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89.1 Mycobacterium tuberculosis strain TBV500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9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15.1 Mycobacterium tuberculosis strain LN3589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9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84.1 Mycobacterium tuberculosis strain MDRDM627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9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14.1 Mycobacterium tuberculosis strain LN3588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9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79.1 Mycobacterium tuberculosis strain LE492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9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74.1 Mycobacterium tuberculosis strain CSV4644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9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AP017901.1 Mycobacterium tuberculosis DNA, complete genome, strain: NCGM946K2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9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8778.1 Mycobacterium tuberculosis strain DK9897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9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1510.1 Mycobacterium tuberculosis strain Beijing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lastRenderedPageBreak/>
              <w:t>MTB_10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6794.1 Mycobacterium tuberculosis strain SCAID 320.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0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0330.1 Mycobacterium tuberculosis strain F28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0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0337.1 Mycobacterium tuberculosis strain 22115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0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0339.1 Mycobacterium tuberculosis strain 22103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0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09100.1 Mycobacterium tuberculosis strain ZMC13-264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0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09101.1 Mycobacterium tuberculosis strain ZMC13-88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0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09426.1 Mycobacterium tuberculosis strain 96075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0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09427.1 Mycobacterium tuberculosis strain 96121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0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7596.1 Mycobacterium tuberculosis strain Beijing/391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0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7595.1 Mycobacterium tuberculosis strain Beijing-like/38774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1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7598.1 Mycobacterium tuberculosis strain Beijing-like/1104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1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7593.1 Mycobacterium tuberculosis strain Beijing-like/35049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1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7597.1 Mycobacterium tuberculosis strain Beijing-like/50148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1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7594.1 Mycobacterium tuberculosis strain Beijing-like/36918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1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3475.1 Mycobacterium tuberculosis strain 1458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1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8301.1 Mycobacterium tuberculosis strain I0002801-4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1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8304.1 Mycobacterium tuberculosis strain M0002959-6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1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8300.1 Mycobacterium tuberculosis strain I0002353-6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1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8305.1 Mycobacterium tuberculosis strain M0018684-2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1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8303.1 Mycobacterium tuberculosis strain I0004241-1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2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8302.1 Mycobacterium tuberculosis strain I0004000-1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2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6888.1 Mycobacterium tuberculosis strain SCAID 252.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2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0968.1 Mycobacterium tuberculosis strain PR10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2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0895.1 Mycobacterium tuberculosis strain PR08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2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KK338747.1 Mycobacterium tuberculosis strain MAL010075 adPaI-supercont1.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lastRenderedPageBreak/>
              <w:t>MTB_12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M007646.1 Mycobacterium tuberculosis strain 410 chromosome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2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M007645.1 Mycobacterium tuberculosis strain 6548 chromosome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2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NBY01000001.1 Mycobacterium tuberculosis strain TB284 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2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GR01000001.1 Mycobacterium tuberculosis strain M0002521-4 M0002521-4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2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JE01000001.1 Mycobacterium tuberculosis strain M0021686-2 M0021686-2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3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IY01000001.1 Mycobacterium tuberculosis strain M0022470-0 M0022470-0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3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IT01000001.1 Mycobacterium tuberculosis strain M0014870-1 M0014870-1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3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II01000001.1 Mycobacterium tuberculosis strain M0004757-2 M0004757-2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3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JF01000001.1 Mycobacterium tuberculosis strain M0000956-4 M0000956-4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3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IK01000001.1 Mycobacterium tuberculosis strain M0005676-3 M0005676-3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3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GW01000001.1 Mycobacterium tuberculosis strain M0012810-9 M0012810-9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3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GJ01000001.1 Mycobacterium tuberculosis strain M0013032-9 M0013032-9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3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GH01000001.1 Mycobacterium tuberculosis strain M0006465-0 M0006465-0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3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GK01000001.1 Mycobacterium tuberculosis strain M0014892-5 M0014892-5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3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GP01000001.1 Mycobacterium tuberculosis strain M0001638-7 M0001638-7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4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HA01000001.1 Mycobacterium tuberculosis strain M0006024-5 M0006024-5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4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GN01000001.1 Mycobacterium tuberculosis strain M0000827-7 M0000827-7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4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GS01000003.1 Mycobacterium tuberculosis strain M0002998-4 M0002998-4_contig3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4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GI01000001.1 Mycobacterium tuberculosis strain M0009182-8 M0009182-8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4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NARI00000000.1 Mycobacterium tuberculosis strain MTB9, whole genome shotgun sequencing project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4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NARL00000000.1 Mycobacterium tuberculosis strain MTB2, whole genome shotgun sequencing project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4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NARJ00000000.1 Mycobacterium tuberculosis strain MTB8, whole genome shotgun sequencing project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lastRenderedPageBreak/>
              <w:t>MTB_14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NARM00000000.1 Mycobacterium tuberculosis strain MTB1, whole genome shotgun sequencing project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4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QGD01000001.1 Mycobacterium tuberculosis strain I0001224-0 I0001224-0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4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XV01000001.1 Mycobacterium tuberculosis strain 01-R1599 01-R1599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5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NAA01000001.1 Mycobacterium tuberculosis strain 01-R0685 01-R0685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5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VS01000002.1 Mycobacterium tuberculosis strain 04-R0275 04-R0275_contig2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5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YL01000001.1 Mycobacterium tuberculosis strain 02-R0990 02-R0990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5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OL01000001.1 Mycobacterium tuberculosis strain 99-R893 99-R893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5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PA01000001.1 Mycobacterium tuberculosis strain 01-R0272 01-R0272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5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OU01000001.1 Mycobacterium tuberculosis strain 01-R0953 01-R0953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5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BM01000003.1 Mycobacterium tuberculosis strain I0003938-3 I0003938-3_contig3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5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AF01000001.1 Mycobacterium tuberculosis strain I0004557-0 I0004557-0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5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BZ01000001.1 Mycobacterium tuberculosis strain I0002987-1 I0002987-1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5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MH01000001.1 Mycobacterium tuberculosis strain I0005760-9 I0005760-9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6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CW01000001.1 Mycobacterium tuberculosis strain I0003229-7 I0003229-7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6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OE01000001.1 Mycobacterium tuberculosis strain M0002202-1 M0002202-1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6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NZ01000001.1 Mycobacterium tuberculosis strain M0003875-3 M0003875-3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6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NX01000001.1 Mycobacterium tuberculosis strain M0005016-2 M0005016-2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6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HJ01000001.1 Mycobacterium tuberculosis strain 02-R0325 02-R0325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6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NU01000001.1 Mycobacterium tuberculosis strain M0006397-5 M0006397-5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6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LS01000001.1 Mycobacterium tuberculosis strain I0003088-7 I0003088-7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6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NG01000003.1 Mycobacterium tuberculosis strain M0021577-3 M0021577-3_contig3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6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HA01000001.1 Mycobacterium tuberculosis strain 01-R0240 01-R0240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lastRenderedPageBreak/>
              <w:t>MTB_16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HD01000001.1 Mycobacterium tuberculosis strain 01-R1556 01-R1556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7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GE01000001.1 Mycobacterium tuberculosis strain 02-R0020 02-R0020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7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NF01000001.1 Mycobacterium tuberculosis strain M0021672-2 M0021672-2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7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MP01000001.1 Mycobacterium tuberculosis strain M0014296-9 M0014296-9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7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LXWG00000000.1 Mycobacterium tuberculosis strain NZ494, whole genome shotgun sequencing project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7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LUDZ00000000.1 Mycobacterium tuberculosis strain SIT745/EAI1-MYS, whole genome shotgun sequencing project</w:t>
            </w:r>
          </w:p>
        </w:tc>
      </w:tr>
    </w:tbl>
    <w:p w:rsidR="008A64EF" w:rsidRDefault="008A64EF" w:rsidP="00EC7D52"/>
    <w:p w:rsidR="008A64EF" w:rsidRDefault="008A64EF" w:rsidP="00EC7D52">
      <w:r>
        <w:t>附录二：</w:t>
      </w:r>
    </w:p>
    <w:tbl>
      <w:tblPr>
        <w:tblW w:w="8296" w:type="dxa"/>
        <w:tblLook w:val="04A0" w:firstRow="1" w:lastRow="0" w:firstColumn="1" w:lastColumn="0" w:noHBand="0" w:noVBand="1"/>
      </w:tblPr>
      <w:tblGrid>
        <w:gridCol w:w="1129"/>
        <w:gridCol w:w="7167"/>
      </w:tblGrid>
      <w:tr w:rsidR="008A64EF" w:rsidRPr="008A64EF" w:rsidTr="008A64EF">
        <w:trPr>
          <w:trHeight w:val="285"/>
        </w:trPr>
        <w:tc>
          <w:tcPr>
            <w:tcW w:w="8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纯NTM样本（17）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样本编号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纯NTM样本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 xml:space="preserve">&gt;NC_022663.1 Mycobacterium </w:t>
            </w:r>
            <w:proofErr w:type="spellStart"/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kansasii</w:t>
            </w:r>
            <w:proofErr w:type="spellEnd"/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 xml:space="preserve"> ATCC 12478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 xml:space="preserve">&gt;NZ_HG917972.2 Mycobacterium </w:t>
            </w:r>
            <w:proofErr w:type="spellStart"/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arinum</w:t>
            </w:r>
            <w:proofErr w:type="spellEnd"/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 xml:space="preserve"> E11 main chromosom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LQPX01000034.1 Mycobacterium terrae strain CIP 104321 CONTIG_4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 xml:space="preserve">&gt;NZ_LQPZ01000008.1 Mycobacterium </w:t>
            </w:r>
            <w:proofErr w:type="spellStart"/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triviale</w:t>
            </w:r>
            <w:proofErr w:type="spellEnd"/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 xml:space="preserve"> strain DSM 44153 CONTIG_16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 xml:space="preserve">&gt;NZ_MDUB01000418.1 Mycobacterium </w:t>
            </w:r>
            <w:proofErr w:type="spellStart"/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ulcerans</w:t>
            </w:r>
            <w:proofErr w:type="spellEnd"/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 xml:space="preserve"> strain S4018 CONT697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1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 xml:space="preserve">&gt;NZ_LQOY01000081.1 Mycobacterium </w:t>
            </w:r>
            <w:proofErr w:type="spellStart"/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gordonae</w:t>
            </w:r>
            <w:proofErr w:type="spellEnd"/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 xml:space="preserve"> strain DSM 44160 CONTIG_17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1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 xml:space="preserve">&gt;NZ_LQQB01000146.1 Mycobacterium </w:t>
            </w:r>
            <w:proofErr w:type="spellStart"/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xenopi</w:t>
            </w:r>
            <w:proofErr w:type="spellEnd"/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 xml:space="preserve"> strain DSM 43995 CONTIG_99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1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 xml:space="preserve">&gt;NZ_AGAQ01000220.1 Mycobacterium avium subsp. avium </w:t>
            </w:r>
            <w:proofErr w:type="spellStart"/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Env</w:t>
            </w:r>
            <w:proofErr w:type="spellEnd"/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 xml:space="preserve"> 77 MAVIUM-ENV77-CONTIG220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1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 xml:space="preserve">&gt;NZ_MVIJ01000001.1 Mycobacterium </w:t>
            </w:r>
            <w:proofErr w:type="spellStart"/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scrofulaceum</w:t>
            </w:r>
            <w:proofErr w:type="spellEnd"/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 xml:space="preserve"> strain DSM 43992 NODE_1_LENGTH_467512_COV_40.3479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1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 xml:space="preserve">&gt;NZ_LQPW01000031.1 Mycobacterium </w:t>
            </w:r>
            <w:proofErr w:type="spellStart"/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szulgai</w:t>
            </w:r>
            <w:proofErr w:type="spellEnd"/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 xml:space="preserve"> strain DSM 44166 CONTIG_126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1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 xml:space="preserve">&gt;NZ_CP007220.1 Mycobacterium </w:t>
            </w:r>
            <w:proofErr w:type="spellStart"/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chelonae</w:t>
            </w:r>
            <w:proofErr w:type="spellEnd"/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 xml:space="preserve"> CCUG 47445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1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 xml:space="preserve">&gt;NZ_CP011269.1 Mycobacterium </w:t>
            </w:r>
            <w:proofErr w:type="spellStart"/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fortuitum</w:t>
            </w:r>
            <w:proofErr w:type="spellEnd"/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 xml:space="preserve"> strain CT6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1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C_008596.1 Mycobacterium smegmatis str. MC2 155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1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 xml:space="preserve">&gt;NC_010397.1 Mycobacterium </w:t>
            </w:r>
            <w:proofErr w:type="spellStart"/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abscessus</w:t>
            </w:r>
            <w:proofErr w:type="spellEnd"/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 xml:space="preserve"> chromosome, complete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1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 xml:space="preserve">&gt;NZ_AZYN01000324.1 Mycobacterium </w:t>
            </w:r>
            <w:proofErr w:type="spellStart"/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gastri</w:t>
            </w:r>
            <w:proofErr w:type="spellEnd"/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 xml:space="preserve"> 'Wayne' CONTIG324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2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 xml:space="preserve">&gt;NC_016946.1 Mycobacterium </w:t>
            </w:r>
            <w:proofErr w:type="spellStart"/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intracellulare</w:t>
            </w:r>
            <w:proofErr w:type="spellEnd"/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 xml:space="preserve"> ATCC 13950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2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 xml:space="preserve">&gt;NZ_CP014475.1 Mycobacterium </w:t>
            </w:r>
            <w:proofErr w:type="spellStart"/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phlei</w:t>
            </w:r>
            <w:proofErr w:type="spellEnd"/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 xml:space="preserve"> strain CCUG 21000, complete genome</w:t>
            </w:r>
          </w:p>
        </w:tc>
      </w:tr>
    </w:tbl>
    <w:p w:rsidR="008A64EF" w:rsidRPr="008A64EF" w:rsidRDefault="008A64EF" w:rsidP="00EC7D52">
      <w:pPr>
        <w:rPr>
          <w:rFonts w:hint="eastAsia"/>
        </w:rPr>
      </w:pPr>
    </w:p>
    <w:sectPr w:rsidR="008A64EF" w:rsidRPr="008A64E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1A6C45"/>
    <w:multiLevelType w:val="hybridMultilevel"/>
    <w:tmpl w:val="DC52D1B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2F6A1F10"/>
    <w:multiLevelType w:val="hybridMultilevel"/>
    <w:tmpl w:val="9DE6EFAE"/>
    <w:lvl w:ilvl="0" w:tplc="CE52B2C0">
      <w:start w:val="1"/>
      <w:numFmt w:val="chineseCountingThousand"/>
      <w:lvlText w:val="%1、"/>
      <w:lvlJc w:val="left"/>
      <w:pPr>
        <w:ind w:left="360" w:hanging="36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71EE1AF9"/>
    <w:multiLevelType w:val="hybridMultilevel"/>
    <w:tmpl w:val="3F588EAA"/>
    <w:lvl w:ilvl="0" w:tplc="CE52B2C0">
      <w:start w:val="1"/>
      <w:numFmt w:val="chineseCountingThousand"/>
      <w:lvlText w:val="%1、"/>
      <w:lvlJc w:val="left"/>
      <w:pPr>
        <w:ind w:left="360" w:hanging="360"/>
      </w:pPr>
      <w:rPr>
        <w:rFonts w:hint="default"/>
        <w:lang w:val="en-US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1NbQwBpImFsYWJko6SsGpxcWZ+XkgBYa1AKGEBKQsAAAA"/>
  </w:docVars>
  <w:rsids>
    <w:rsidRoot w:val="00860CC0"/>
    <w:rsid w:val="00007520"/>
    <w:rsid w:val="00061F81"/>
    <w:rsid w:val="000D6532"/>
    <w:rsid w:val="00107627"/>
    <w:rsid w:val="00171E57"/>
    <w:rsid w:val="001D066D"/>
    <w:rsid w:val="00206B94"/>
    <w:rsid w:val="00246083"/>
    <w:rsid w:val="002771EF"/>
    <w:rsid w:val="002C0579"/>
    <w:rsid w:val="002E3B76"/>
    <w:rsid w:val="003C68FE"/>
    <w:rsid w:val="003D4066"/>
    <w:rsid w:val="0041498C"/>
    <w:rsid w:val="0044303D"/>
    <w:rsid w:val="00443FEA"/>
    <w:rsid w:val="00455F3B"/>
    <w:rsid w:val="00457F19"/>
    <w:rsid w:val="00553C35"/>
    <w:rsid w:val="005C0F37"/>
    <w:rsid w:val="005F0BBA"/>
    <w:rsid w:val="0061742C"/>
    <w:rsid w:val="006A4799"/>
    <w:rsid w:val="006A6D3F"/>
    <w:rsid w:val="00726410"/>
    <w:rsid w:val="00860CC0"/>
    <w:rsid w:val="008676E8"/>
    <w:rsid w:val="008A64EF"/>
    <w:rsid w:val="0092462F"/>
    <w:rsid w:val="009E13F0"/>
    <w:rsid w:val="00AD3D0C"/>
    <w:rsid w:val="00B000BB"/>
    <w:rsid w:val="00B14800"/>
    <w:rsid w:val="00B41C92"/>
    <w:rsid w:val="00B54694"/>
    <w:rsid w:val="00B610FB"/>
    <w:rsid w:val="00B637FF"/>
    <w:rsid w:val="00B77F5A"/>
    <w:rsid w:val="00B85375"/>
    <w:rsid w:val="00B92F88"/>
    <w:rsid w:val="00C006AC"/>
    <w:rsid w:val="00C81F6E"/>
    <w:rsid w:val="00C92E56"/>
    <w:rsid w:val="00CA00DD"/>
    <w:rsid w:val="00CE3411"/>
    <w:rsid w:val="00D36EE7"/>
    <w:rsid w:val="00D51D4E"/>
    <w:rsid w:val="00D61A9A"/>
    <w:rsid w:val="00E155A2"/>
    <w:rsid w:val="00E527ED"/>
    <w:rsid w:val="00EC7D52"/>
    <w:rsid w:val="00EF2FD8"/>
    <w:rsid w:val="00F17468"/>
    <w:rsid w:val="00F542CB"/>
    <w:rsid w:val="00FE3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068E3A"/>
  <w15:chartTrackingRefBased/>
  <w15:docId w15:val="{67F945AC-37DF-4A6A-80B6-F055072A13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61F81"/>
    <w:pPr>
      <w:ind w:firstLineChars="200" w:firstLine="420"/>
    </w:pPr>
  </w:style>
  <w:style w:type="character" w:styleId="a4">
    <w:name w:val="Strong"/>
    <w:basedOn w:val="a0"/>
    <w:uiPriority w:val="22"/>
    <w:qFormat/>
    <w:rsid w:val="00B85375"/>
    <w:rPr>
      <w:b/>
      <w:bCs/>
    </w:rPr>
  </w:style>
  <w:style w:type="character" w:styleId="a5">
    <w:name w:val="Book Title"/>
    <w:basedOn w:val="a0"/>
    <w:uiPriority w:val="33"/>
    <w:qFormat/>
    <w:rsid w:val="00B85375"/>
    <w:rPr>
      <w:b/>
      <w:bCs/>
      <w:i/>
      <w:iC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189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76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7</TotalTime>
  <Pages>11</Pages>
  <Words>3018</Words>
  <Characters>17207</Characters>
  <Application>Microsoft Office Word</Application>
  <DocSecurity>0</DocSecurity>
  <Lines>143</Lines>
  <Paragraphs>40</Paragraphs>
  <ScaleCrop>false</ScaleCrop>
  <Company/>
  <LinksUpToDate>false</LinksUpToDate>
  <CharactersWithSpaces>20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yi Du</dc:creator>
  <cp:keywords/>
  <dc:description/>
  <cp:lastModifiedBy>Shiyi Du</cp:lastModifiedBy>
  <cp:revision>18</cp:revision>
  <dcterms:created xsi:type="dcterms:W3CDTF">2018-03-15T01:31:00Z</dcterms:created>
  <dcterms:modified xsi:type="dcterms:W3CDTF">2018-03-21T06:15:00Z</dcterms:modified>
</cp:coreProperties>
</file>